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 xml:space="preserve">möjligheten att stötta barnen och ungdomarna i Bälinge/Lövstalöt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5" w:tgtFrame="_blank" w:history="1">
        <w:r>
          <w:rPr>
            <w:rStyle w:val="Hyperlnk"/>
          </w:rPr>
          <w:t>https://nattvandringnu.learnster.com/invitation/067e4c3bc1d3ae52edf6c20a17032312?vendor=nattvandringnu</w:t>
        </w:r>
      </w:hyperlink>
      <w:r>
        <w:t xml:space="preserve"> </w:t>
      </w:r>
      <w:r w:rsidR="00906185">
        <w:br/>
      </w:r>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Det finns västar, första hjälpenkit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7777777" w:rsidR="008739D2" w:rsidRDefault="008739D2" w:rsidP="008739D2">
      <w:pPr>
        <w:pStyle w:val="xm3674951522762414071xmsonormal"/>
        <w:spacing w:after="240" w:afterAutospacing="0"/>
      </w:pPr>
      <w:r>
        <w:rPr>
          <w:sz w:val="21"/>
          <w:szCs w:val="21"/>
        </w:rPr>
        <w:t xml:space="preserve">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9" w:history="1">
        <w:r w:rsidRPr="002C1BB7">
          <w:rPr>
            <w:rStyle w:val="Hyperlnk"/>
          </w:rPr>
          <w:t>balingeif@nattvandring.nu</w:t>
        </w:r>
      </w:hyperlink>
    </w:p>
    <w:p w14:paraId="753E663A" w14:textId="77777777" w:rsidR="004821BA" w:rsidRDefault="004821BA" w:rsidP="008739D2">
      <w:pPr>
        <w:pStyle w:val="xm3674951522762414071xmsonormal"/>
        <w:rPr>
          <w:i/>
          <w:iCs/>
        </w:rPr>
      </w:pPr>
    </w:p>
    <w:p w14:paraId="4911CE35" w14:textId="3648D857" w:rsidR="004821BA" w:rsidRPr="00710C1F" w:rsidRDefault="00906185" w:rsidP="004821BA">
      <w:pPr>
        <w:pStyle w:val="xm3674951522762414071xmsonormal"/>
        <w:rPr>
          <w:i/>
          <w:iCs/>
        </w:rPr>
      </w:pPr>
      <w:r w:rsidRPr="00906185">
        <w:rPr>
          <w:i/>
          <w:iCs/>
        </w:rPr>
        <w:t>Bästa hälsningar styrelsen i Bälinge I</w:t>
      </w:r>
      <w:r w:rsidR="004821BA">
        <w:rPr>
          <w:i/>
          <w:iCs/>
        </w:rPr>
        <w:t>F</w:t>
      </w:r>
      <w:r w:rsidR="00710C1F">
        <w:rPr>
          <w:sz w:val="21"/>
          <w:szCs w:val="21"/>
        </w:rPr>
        <w:t xml:space="preserve"> </w:t>
      </w:r>
    </w:p>
    <w:sectPr w:rsidR="004821BA" w:rsidRPr="00710C1F"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A1486"/>
    <w:rsid w:val="000D2687"/>
    <w:rsid w:val="00467E63"/>
    <w:rsid w:val="004821BA"/>
    <w:rsid w:val="00527BB9"/>
    <w:rsid w:val="00710C1F"/>
    <w:rsid w:val="00783FA3"/>
    <w:rsid w:val="007F2ADB"/>
    <w:rsid w:val="008739D2"/>
    <w:rsid w:val="008A5703"/>
    <w:rsid w:val="008D5AAE"/>
    <w:rsid w:val="00906185"/>
    <w:rsid w:val="00997E72"/>
    <w:rsid w:val="00A25A5F"/>
    <w:rsid w:val="00B850C1"/>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632</Words>
  <Characters>3355</Characters>
  <Application>Microsoft Office Word</Application>
  <DocSecurity>0</DocSecurity>
  <Lines>27</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7</cp:revision>
  <dcterms:created xsi:type="dcterms:W3CDTF">2022-10-05T09:55:00Z</dcterms:created>
  <dcterms:modified xsi:type="dcterms:W3CDTF">2023-01-02T08:09:00Z</dcterms:modified>
</cp:coreProperties>
</file>